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71D106" w14:textId="77777777" w:rsidR="000C5FCD" w:rsidRDefault="00000000">
      <w:pPr>
        <w:pStyle w:val="Title"/>
      </w:pPr>
      <w:r>
        <w:t>Class04.R</w:t>
      </w:r>
    </w:p>
    <w:p w14:paraId="0B6CBABC" w14:textId="4D379493" w:rsidR="000C5FCD" w:rsidRDefault="00902A8B">
      <w:pPr>
        <w:pStyle w:val="Author"/>
      </w:pPr>
      <w:r>
        <w:t>Dennis</w:t>
      </w:r>
      <w:r w:rsidR="0060697E">
        <w:tab/>
      </w:r>
    </w:p>
    <w:p w14:paraId="654472D2" w14:textId="77777777" w:rsidR="000C5FCD" w:rsidRDefault="00000000">
      <w:pPr>
        <w:pStyle w:val="Date"/>
      </w:pPr>
      <w:r>
        <w:t>2023-01-19</w:t>
      </w:r>
    </w:p>
    <w:p w14:paraId="0DF5C8CB" w14:textId="77777777" w:rsidR="000C5FCD" w:rsidRDefault="00000000">
      <w:pPr>
        <w:pStyle w:val="SourceCode"/>
      </w:pPr>
      <w:r>
        <w:rPr>
          <w:rStyle w:val="CommentTok"/>
        </w:rPr>
        <w:t># This is a R Script - just a text file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x, </w:t>
      </w:r>
      <w:r>
        <w:rPr>
          <w:rStyle w:val="FunctionTok"/>
        </w:rPr>
        <w:t>sin</w:t>
      </w:r>
      <w:r>
        <w:rPr>
          <w:rStyle w:val="NormalTok"/>
        </w:rPr>
        <w:t xml:space="preserve">(x), </w:t>
      </w:r>
      <w:r>
        <w:rPr>
          <w:rStyle w:val="Attribut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2924D9CE" w14:textId="77777777" w:rsidR="000C5FCD" w:rsidRDefault="00000000">
      <w:pPr>
        <w:pStyle w:val="FirstParagraph"/>
      </w:pPr>
      <w:r>
        <w:rPr>
          <w:noProof/>
        </w:rPr>
        <w:drawing>
          <wp:inline distT="0" distB="0" distL="0" distR="0" wp14:anchorId="05C4874F" wp14:editId="5F87A283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lass04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C5FC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89916C" w14:textId="77777777" w:rsidR="005B20E3" w:rsidRDefault="005B20E3">
      <w:pPr>
        <w:spacing w:after="0"/>
      </w:pPr>
      <w:r>
        <w:separator/>
      </w:r>
    </w:p>
  </w:endnote>
  <w:endnote w:type="continuationSeparator" w:id="0">
    <w:p w14:paraId="42E840C2" w14:textId="77777777" w:rsidR="005B20E3" w:rsidRDefault="005B20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246939" w14:textId="77777777" w:rsidR="005B20E3" w:rsidRDefault="005B20E3">
      <w:r>
        <w:separator/>
      </w:r>
    </w:p>
  </w:footnote>
  <w:footnote w:type="continuationSeparator" w:id="0">
    <w:p w14:paraId="43868764" w14:textId="77777777" w:rsidR="005B20E3" w:rsidRDefault="005B20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54ABF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626208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C5FCD"/>
    <w:rsid w:val="000C5FCD"/>
    <w:rsid w:val="005B20E3"/>
    <w:rsid w:val="0060697E"/>
    <w:rsid w:val="00902A8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F6E91F"/>
  <w15:docId w15:val="{7802DE66-573C-4CE1-97E3-8DAA6B20B3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8</Words>
  <Characters>108</Characters>
  <Application>Microsoft Office Word</Application>
  <DocSecurity>0</DocSecurity>
  <Lines>1</Lines>
  <Paragraphs>1</Paragraphs>
  <ScaleCrop>false</ScaleCrop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4.R</dc:title>
  <dc:creator>User</dc:creator>
  <cp:keywords/>
  <cp:lastModifiedBy>Dennis Kim</cp:lastModifiedBy>
  <cp:revision>4</cp:revision>
  <cp:lastPrinted>2023-01-19T20:09:00Z</cp:lastPrinted>
  <dcterms:created xsi:type="dcterms:W3CDTF">2023-01-19T20:07:00Z</dcterms:created>
  <dcterms:modified xsi:type="dcterms:W3CDTF">2023-01-19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19</vt:lpwstr>
  </property>
</Properties>
</file>